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anšell, Koloman (1850-1887)</w:t>
      </w:r>
    </w:p>
    <w:p>
      <w:pPr>
        <w:pStyle w:val="BodyText"/>
      </w:pPr>
      <w:r>
        <w:t xml:space="preserve"> </w:t>
      </w:r>
      <w:r>
        <w:t xml:space="preserve"> </w:t>
      </w:r>
      <w:r>
        <w:t xml:space="preserve"> </w:t>
      </w:r>
      <w:r>
        <w:t xml:space="preserve"> </w:t>
      </w:r>
      <w:r>
        <w:rPr>
          <w:b/>
          <w:bCs/>
        </w:rPr>
        <w:t xml:space="preserve">Title:</w:t>
      </w:r>
      <w:r>
        <w:t xml:space="preserve"> Šuhaj ako z iskry</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ŠUHAJ AKO Z ISKRY</w:t>
      </w:r>
    </w:p>
    <w:p>
      <w:pPr>
        <w:pStyle w:val="Heading2"/>
      </w:pPr>
      <w:r>
        <w:t xml:space="preserve">KAPITOLA PRVÁ</w:t>
      </w:r>
    </w:p>
    <w:p>
      <w:pPr>
        <w:pStyle w:val="Heading2"/>
      </w:pPr>
      <w:r>
        <w:t xml:space="preserve">Čo to znamená ten šuhaj ako z iskry?</w:t>
      </w:r>
    </w:p>
    <w:p>
      <w:pPr>
        <w:pStyle w:val="FirstParagraph"/>
      </w:pPr>
      <w:r>
        <w:t xml:space="preserve">Na tom som si lámal hlavu, ako by sa štyri letory ľudské tak po naš
          sky najlepšie dali pokrstiť“ Začal som prekladať: sangvinik - krvnatý:
          to mi však bolo neľubozvukom. Rozmýšľal som o flegmatikovi: sadnuté
          mlieko, mledzivo, huspenina, - to všetko zdalo sa mi priprostonárod-
          né, nevedecké. Išiel som ďalej, ale ani so žlčnikárom alebo svalnáčom
          namiesto cholerika, ani s pokútnym alebo citlivkárom namiesto melan-
          cholika som naskrze spokojný nebol.</w:t>
      </w:r>
    </w:p>
    <w:p>
      <w:pPr>
        <w:pStyle w:val="BodyText"/>
      </w:pPr>
      <w:r>
        <w:t xml:space="preserve">Namrzený nad nezdarom svojich jazykospytných bádaní zavreštím
          na chyžnú z plného hrdla, až sa mi celý dom hnevným hlasom ozval:
          „Julča, vody!“</w:t>
      </w:r>
    </w:p>
    <w:p>
      <w:pPr>
        <w:pStyle w:val="BodyText"/>
      </w:pPr>
      <w:r>
        <w:t xml:space="preserve">Julišku našu ani najmenej z promptnosti vo výsluhe vychvaľovať ne-
          môžem. Teraz ale, snáď pohnutá neobyčajnou mohutnosťou môjho vo-
          lania, pripáli naskutku do mojej chyže sťaby hromom podšitá. Až ma za-
          razil jej skorý príchod. Opätujem ešte raz prízvukom cézarským: „Julča,
          vody!“ - a pridám konca-kraja nemajúci prúd flipiky, ktorej i začiatok i
          koniec v ten zmysel vychádzal, že prečo dá na seba toľko razy kričať? —
          "Takmer som sám mohol vidieť iskriaci hnev na konci svojich malých
          bajúzikov, ako keď pohoniči vidia v čiernej noci iskriť mlunné blesky
          zkonských uší.</w:t>
      </w:r>
    </w:p>
    <w:p>
      <w:pPr>
        <w:pStyle w:val="BodyText"/>
      </w:pPr>
      <w:r>
        <w:t xml:space="preserve">Julka, lapiac krčah do ruky, s úplnou rezignáciou vypočula prostosr-
          dečnú moju mienku. V idylickej pozitúre celkom ľahostajne hľadela do:
          sršiacich mojich očú.</w:t>
      </w:r>
    </w:p>
    <w:p>
      <w:pPr>
        <w:pStyle w:val="BodyText"/>
      </w:pPr>
      <w:r>
        <w:t xml:space="preserve">Keď sa všetci diabli a ich kumpáni mojimi snáď i primalými ústoč-
          kami šťastlivo premleli, opätoval som ešte raz žiadosť svoju a začal som.
          sa ďalej, akoby som závet Rotchildovcov držal vo vrecku, pyšne po izbe
          preh</w:t>
      </w:r>
    </w:p>
    <w:p>
      <w:pPr>
        <w:pStyle w:val="BodyText"/>
      </w:pPr>
      <w:r>
        <w:t xml:space="preserve">Juliška, ktorú k najvyššiemu môjmu hnevu všetok lomoz, krik a hro-
          movanie ani za mak nevynieslo z koľaje, otvorí konečne dvere (blízo
          ktorých bezpochyby nie z obozretnosti alebo zo strachu, ale len z tej
          jednoduchej príčiny zaujala pozíciu, že krčah náhodne pri dverách stál)
          a polohlasne rečie: „Čože ich vodí?“ - i chtiac i nechtiac, aby som jej
          poznámku dopočul - a v tom okamihu ako svižná laňka zmizne.</w:t>
      </w:r>
    </w:p>
    <w:p>
      <w:pPr>
        <w:pStyle w:val="BodyText"/>
      </w:pPr>
      <w:r>
        <w:t xml:space="preserve">Vo mne vrelo.</w:t>
      </w:r>
    </w:p>
    <w:p>
      <w:pPr>
        <w:pStyle w:val="BodyText"/>
      </w:pPr>
      <w:r>
        <w:t xml:space="preserve">„Máš čas, že si sa odpratala!“ myslel som si.</w:t>
      </w:r>
    </w:p>
    <w:p>
      <w:pPr>
        <w:pStyle w:val="BodyText"/>
      </w:pPr>
      <w:r>
        <w:t xml:space="preserve">Po kratučkej chvíli vstúpi Juliška s krčahom dnu.</w:t>
      </w:r>
    </w:p>
    <w:p>
      <w:pPr>
        <w:pStyle w:val="BodyText"/>
      </w:pPr>
      <w:r>
        <w:t xml:space="preserve">„No veď už konečne!“ privítal som ju a začal som zase nespokojnosť
          svoju nad jedným -druhým jej sluchu vzorne trpezlivému predostierať.</w:t>
      </w:r>
    </w:p>
    <w:p>
      <w:pPr>
        <w:pStyle w:val="BodyText"/>
      </w:pPr>
      <w:r>
        <w:t xml:space="preserve">„Jaj, mladý pán, taký sú ako z iskry, nemám času ďalej sa baviť a ich
          naslúchať,“ dopovie už v pitvore a driev než som zbadal, bola tá tam.</w:t>
      </w:r>
    </w:p>
    <w:p>
      <w:pPr>
        <w:pStyle w:val="BodyText"/>
      </w:pPr>
      <w:r>
        <w:t xml:space="preserve">„Haha!“ - rozosmial som sa zrazu, akoby ma v tom istom okamihu
          Šaľba bola napadla. Nad čím som si ja za pár hodín na daromnicu lámal
          hlavu, ona to bez všetkého rozmýšľania vie! Ako z iskry! Tu, hľa, máš
          slovo slovenské namiesto latinského sangvinik, tu výraz nielen povahu
          dotyčnú výborne označujúci, ale k tomu i básnický. A radoval, smial
          som sa zase, behajúc po izbe, akoby som nejaký drahocenný poklad bol
          našiel.</w:t>
      </w:r>
    </w:p>
    <w:p>
      <w:pPr>
        <w:pStyle w:val="BodyText"/>
      </w:pPr>
      <w:r>
        <w:t xml:space="preserve">* * * *</w:t>
      </w:r>
    </w:p>
    <w:p>
      <w:pPr>
        <w:pStyle w:val="BodyText"/>
      </w:pPr>
      <w:r>
        <w:t xml:space="preserve">"Tento výjav mám zaznačený vo svojich zápiskoch ešte z tých ružových
          identstva. Na dôkaz jeho pravdivosti len to pripomínam, že som
          ho zúst samého priateľa svojho Rarášťoka Smejku ako od osoby v ňom
          účinkujúcej počul a, nakoľko možné bolo, prísne podľa počutia napísal.</w:t>
      </w:r>
    </w:p>
    <w:p>
      <w:pPr>
        <w:pStyle w:val="Heading2"/>
      </w:pPr>
      <w:r>
        <w:t xml:space="preserve">KAPITOLA DRUHÁ</w:t>
      </w:r>
    </w:p>
    <w:p>
      <w:pPr>
        <w:pStyle w:val="Heading2"/>
      </w:pPr>
      <w:r>
        <w:t xml:space="preserve">Čo za jedného je ten šuhaj ako z iskry?</w:t>
      </w:r>
    </w:p>
    <w:p>
      <w:pPr>
        <w:pStyle w:val="FirstParagraph"/>
      </w:pPr>
      <w:r>
        <w:t xml:space="preserve">Rarášok Smejko bol opravdivým šuhajom ako z iskry. Charakterist</w:t>
      </w:r>
    </w:p>
    <w:p>
      <w:pPr>
        <w:pStyle w:val="BodyText"/>
      </w:pPr>
      <w:r>
        <w:t xml:space="preserve">kejšieho pomenovania by si nebol našiel preňho, čo by si všetky slová
          slovníka podľa všetkých možných kombinácií počtovedných popremie-
          ňal a pospájal.</w:t>
      </w:r>
    </w:p>
    <w:p>
      <w:pPr>
        <w:pStyle w:val="BodyText"/>
      </w:pPr>
      <w:r>
        <w:t xml:space="preserve">So mnou navštevoval jednu a tú istú triedu. Priateľmi v užšom zmysle
          slova sme si neboli, vlastne opravdivého priateľa on ani nikdy nemal, bo.
          jemu bol jeden druh ako druhý: ale preto stýkali sme sa my dvaja mno-
          ho spolu, takže mi nechýbalo príležitosti povahu jeho hlbšie spoznať.</w:t>
      </w:r>
    </w:p>
    <w:p>
      <w:pPr>
        <w:pStyle w:val="BodyText"/>
      </w:pPr>
      <w:r>
        <w:t xml:space="preserve">Bol on, čo sa zovňajšku týka, mladík strednej, územčistej postavy,
          kvitnúcich čerstvých líc, iskriacich čiernych očú a širokých pís (ktoré sa
          vždycky vlnami rýchlymi dmuli). Nôžky mu ustavične na tanec išli, po
          ulici sa náhlieval ako šarkan a pri tomto lietaní poskakoval si kedy-tedy
          celkom neženírovane, akoby myslel, že je na lakovaných dlážkach a že
          dajakého anjelička má vis vis. Pritom si rád nôtieval popod nos dajaký
          valčík alebo polku. Keď stretol známeho, vyťal svižnú poklonu, usmial
          sa a ponáhlal sa ďalej. Toho sa ale nikdy nemohol zdržať, aby, keď mal
          šťastie s mladou osobou bieleho pohlavia, dva-tri razy naspäť nepozrel
          za ňou.</w:t>
      </w:r>
    </w:p>
    <w:p>
      <w:pPr>
        <w:pStyle w:val="BodyText"/>
      </w:pPr>
      <w:r>
        <w:t xml:space="preserve">Za žiaka sme ho mali stredného. Niekedy, pravda, lepšie odpovedal
          ako prvý eminens, ale inokedy nevzal knihu ani za mesiac do ruky:
          v písaných štúdiách mal viac bielych „oblokov“ než napísaného. Na
          skúškach vzdor tomu vždy výborne obstál: to isté odpovedal neraz i na
          lekciu, ina opakovanie, i na skúške, a kým sa iný žaloval, že práve len to.</w:t>
      </w:r>
    </w:p>
    <w:p>
      <w:pPr>
        <w:pStyle w:val="BodyText"/>
      </w:pPr>
      <w:r>
        <w:t xml:space="preserve">nevedel, čo odpovedať mal, Rarášťok sa so smiechom vystatoval, že by si
          lepšiu otázku ani sám nebol vedel vyvoliť, ako bola tá, čo mu prisúdila
          sudba. Súkromne študoval veľmi mnoho, nedokončil však nič. Obyčajne
          popredku spomínal, do akého utešeného štúdia sa on zase zabral. Keď
          sme sa ho po čase spýtali, či už ďaleko pokročil, odvetil nám, že sa mu to
          nezdalo, nuž že to odhodil.</w:t>
      </w:r>
    </w:p>
    <w:p>
      <w:pPr>
        <w:pStyle w:val="BodyText"/>
      </w:pPr>
      <w:r>
        <w:t xml:space="preserve">Národné jeho zmýšľanie bolo síce pravé, isté, ale chýbal mu ten vý-
          raz nadšenosti, ktorý mladosť tak charakterizuje. Nápadné bolo pri Ra-
          rášťokovi, že o národe veľmi málo hovorieval. Pokladal predmet tento
          v rozhovoroch za zodratý, ustavičné márne tliachanie o ňom nevedel
          priviesť do súhlasu s dôstojnosťou jedného národa. Vôbec z celého jeho.
          správania usudzujúc neskladali sme veľké nádeje v Rarášťoka pre náš
          národ. Páni učbári, čo našimi boli, rukou kývali nad ním v punkte tom-
          to. Poznali ho ako chytráka a očakávali z neho iba figúrku, ktorá bude
          plávať s prúdom sveta. Ba či sa nesklamali?</w:t>
      </w:r>
    </w:p>
    <w:p>
      <w:pPr>
        <w:pStyle w:val="BodyText"/>
      </w:pPr>
      <w:r>
        <w:t xml:space="preserve">V družstvách priateľských mali sme Rarášťoka všetci radi. V hád-
          kach i o najvážnejších predmetoch sa často smial, až mu slzy ako hra-
          chy vystúpili v očiach, zvlášť keď odporcu končitým, nezriedka hrubým
          vtipom kapacitovať mohol. Býval pri podobných prípadoch i skutočne
          niekedy náruživý a tu ani takú jasnú pravdu ako to slnce nechcel uznať
          a celú rozopru prudkými nadávkami dokončil. Po chvíli oblizoval sa už
          s odporcom svojím sťaby s milenkou, prosiac ho o prepáčenie a uznáva-
          júc svoj omyl. Ale beda bolo vtedy, keď sa so mnou začal pravotiť o voľa-
          čom, lebo ako mi vraveli, povaha moja veľmi bola podobná Rarášťokovej.
          Ja som nepopustil žiadnym dôvodom —- on tiež nie, a tu hnev bol hotový.
          Stali sme sa jeden druhému tými najúhlavnejšími nepriateľmi pre veci
          chatrné. Vystrájali sme si potom protivne i v najmiernejších maličkos-
          tiach. I teraz so srdečným smiechom sa rozpomínam, že sme sa raz, on
          zastávajúc Schillera, ja ale Petófiho, tak boli rozkmotrili, že smev hostinci
          u „Jeleňa“ už s holými šabľami stáli proti sebe, hotoví k súboju. Konečne
          pili sme na bratstvo - a boli sme si zase dobrými kamarátmi.</w:t>
      </w:r>
    </w:p>
    <w:p>
      <w:pPr>
        <w:pStyle w:val="BodyText"/>
      </w:pPr>
      <w:r>
        <w:t xml:space="preserve">Ináč mal Rai k srdce mäkké ako vosk. Keď sa radoval, objímal
          každého, akoby svet celý do náručia svojho bol chcel privinúť. Ale keď
          videl slzy žiaľu alebo biedy, rozplakal sa ako šesťročný chlapec. Pri po-
          háriku by bol obetoval aj košeľu zo seba, a to nie natoľko sebe, ako rad-
          šej kvôli svojim druhom. Keď počul struny husieľ, ako veselú vyťahujú,
          trhal sa na celom tele, vyskakoval zo stolca, drvil päsťou stôl, akoby ná-
          ročky len to chcel, aby aj sklenice tancovali, hádzal klobúk o zem a škl-
          bal si vlasy ako zbesnený pomätenec. Naproti tomu pri zádumčivej nôte
          zniona alebo pri unylých zvukoch nočnej fujary zastával mu dych, kle-
          sal, kedy-tedy zavzdychol a city jeho sa v úľubnom, slastiplnom úsmeve
          skutočne rozplýval</w:t>
      </w:r>
    </w:p>
    <w:p>
      <w:pPr>
        <w:pStyle w:val="BodyText"/>
      </w:pPr>
      <w:r>
        <w:t xml:space="preserve">"Takýto bol Rarášok Smejko, ten náš šuhajko z iskry.</w:t>
      </w:r>
    </w:p>
    <w:p>
      <w:pPr>
        <w:pStyle w:val="Heading2"/>
      </w:pPr>
      <w:r>
        <w:t xml:space="preserve">KAPITOLA TRETIA</w:t>
      </w:r>
    </w:p>
    <w:p>
      <w:pPr>
        <w:pStyle w:val="Heading2"/>
      </w:pPr>
      <w:r>
        <w:t xml:space="preserve">kde sa dokazuje, že sú hviezdy slzami božími, čo lumpov oplakávajú</w:t>
      </w:r>
    </w:p>
    <w:p>
      <w:pPr>
        <w:pStyle w:val="FirstParagraph"/>
      </w:pPr>
      <w:r>
        <w:t xml:space="preserve">Výjav nasledujúci mám v zápiskoch svojich len niekoľkými slovami na-
          štrknutý, nemôžem sa však zdržať, aby som vám ho obšírnejšie nepodal.</w:t>
      </w:r>
    </w:p>
    <w:p>
      <w:pPr>
        <w:pStyle w:val="BodyText"/>
      </w:pPr>
      <w:r>
        <w:t xml:space="preserve">Bolo to v jeseň roku 185... Listy stromov očervenievali a opadávali,
          nové víno najlepšie kyslo a vrelo. Vtedy sme sa my čo fidélnejší chlapíci
          vybrali do susedného mestečka pod zámienkou nejakej pokonávky, za
          lubom väzela však horúca túha po okoštovaní toho nového, lebo v na-
          šom meste, v sídle to rozumu milovných múz, sme pred čujným čuchom
          cteného učbárstva ani za málo neboli bezpeční, že nás hneď pri prvom
          glgu nezdrapia a do chládku neposadia. V meste J., kam sme sa boli vy-
          klamali, zamierili sme kroky naše do najväčšieho domu, lebo to je u nás
          pravidlom, že najväčší dom musí byť nepochybne hostincom. V tomto.
          teda najväčšom dome jednohlasne uzavrelo konzílium naše, že je veru
          to nové výborné - non plus ultra! Čo div, že sme sa následkom toho.
          onedlho všetci zhliadali v bájnom rozpoložení iluminácie, to jest osvie-
          tenia? Darmo je to, kde škola nedostatočne osvecuje, tam je osvecovanie
          materiálno- spirituálne, to jest vínové a špiritusové celkom prirodzenou
          požiadavkou.</w:t>
      </w:r>
    </w:p>
    <w:p>
      <w:pPr>
        <w:pStyle w:val="BodyText"/>
      </w:pPr>
      <w:r>
        <w:t xml:space="preserve">Dosť na tom, my sme sa ver v dobrej vôli zobrali konečne na spia-
          točnú cestu od azylu Bakchovho - rozumiem pohanského boha, a nie
          ministra. Bola utešená jasná noc jesenná. Hore dolinou vyspevovali
          sme s opravdivou virtuozitou. Nám samým sa to aspoň tak zdalo, že
          spievame utešene, dojímavo. (Kedy si to len opití ľudia nemysleli mno-
          ho pekného o sebe!) Išli sme, pochytajúc jeden druhého za rameno,
          v jednom šíku. Mojím susedom zľavej strany bol Rarášťok Smejko. Bol
          zadumaný, smutný. Domnieval som sa, že mu snáď šumná kelnerka, do.
          ktorej sa podľa vlastného vyznania infámne buchol, v ľúbiacej hlávke
          vrčí (lebo svet náš iba hlavou ľúbi), nuž teda nechal som sladké jeho
          marenie.</w:t>
      </w:r>
    </w:p>
    <w:p>
      <w:pPr>
        <w:pStyle w:val="BodyText"/>
      </w:pPr>
      <w:r>
        <w:t xml:space="preserve">„Števko, duša moja!“ rečie konečne po dlhom mlčaní, keď zachrípnu-
          té hrdlá za dobré uznali maličkú prestávku použiť na zotavenie.</w:t>
      </w:r>
    </w:p>
    <w:p>
      <w:pPr>
        <w:pStyle w:val="BodyText"/>
      </w:pPr>
      <w:r>
        <w:t xml:space="preserve">„Dávno som očakával dôkaz toho, že si neonemel,“ vravím ja. „Števko, duša moja!“ Tu prestal.</w:t>
      </w:r>
    </w:p>
    <w:p>
      <w:pPr>
        <w:pStyle w:val="BodyText"/>
      </w:pPr>
      <w:r>
        <w:t xml:space="preserve">„Neď sa ja len predsa bez príčiny nenazdávam, že si do jazyka kíče
          dostal.“</w:t>
      </w:r>
    </w:p>
    <w:p>
      <w:pPr>
        <w:pStyle w:val="BodyText"/>
      </w:pPr>
      <w:r>
        <w:t xml:space="preserve">„Števko, duša moja!“ Zase prestal, pohliadol na mňa a na červených
          jeho lícach ligotné slzy sa skveli.</w:t>
      </w:r>
    </w:p>
    <w:p>
      <w:pPr>
        <w:pStyle w:val="BodyText"/>
      </w:pPr>
      <w:r>
        <w:t xml:space="preserve">„Či vieš“ — pokračuje a trhá potom - „čo sú to tie hviezdy? Ako sa
          trasú sťaby slzy v devinej mihalnici!“</w:t>
      </w:r>
    </w:p>
    <w:p>
      <w:pPr>
        <w:pStyle w:val="BodyText"/>
      </w:pPr>
      <w:r>
        <w:t xml:space="preserve">"Tu znížil hlas, jazyk mu vypovedal službu. To prekliate víno bolo na
          príčine. Rarášťok vše spomínal, že keď sa potúži, na perách svojich takú
          ťarchu cí, akoby balvany celého Uralu boli na nich privalené.</w:t>
      </w:r>
    </w:p>
    <w:p>
      <w:pPr>
        <w:pStyle w:val="BodyText"/>
      </w:pPr>
      <w:r>
        <w:t xml:space="preserve">S?" rečiem teda, nechcejúc rozhovor prestávkou pretrhnúť.</w:t>
      </w:r>
    </w:p>
    <w:p>
      <w:pPr>
        <w:pStyle w:val="BodyText"/>
      </w:pPr>
      <w:r>
        <w:t xml:space="preserve">„Števko, duša moja...</w:t>
      </w:r>
    </w:p>
    <w:p>
      <w:pPr>
        <w:pStyle w:val="BodyText"/>
      </w:pPr>
      <w:r>
        <w:t xml:space="preserve">„No konečne...“</w:t>
      </w:r>
    </w:p>
    <w:p>
      <w:pPr>
        <w:pStyle w:val="BodyText"/>
      </w:pPr>
      <w:r>
        <w:t xml:space="preserve">„Pozri ta hore na tie trblietavé hviezdy: to sú slzy, hej, slzy na oblohe,
          božom oku, čo pán boh vylieva nado mnou, nad korheľom, ožranom,
          lumpom... Óh, padajte, hviezdy, padajte slzy božie - ja som veľký amp,
          ja som nešťastník...“ A ono neborák po prvučičký raz si bol trochu viac
          potiahol.</w:t>
      </w:r>
    </w:p>
    <w:p>
      <w:pPr>
        <w:pStyle w:val="BodyText"/>
      </w:pPr>
      <w:r>
        <w:t xml:space="preserve">Nemohol som sa hlasného chichotu zdržať. Dolina celá odvetila vý-
          buchu srdečného môjho smiechu. Druhovia, dozvediac sa o príčine šaľ:
          by mojej, sa dobre o zem nehádzali.</w:t>
      </w:r>
    </w:p>
    <w:p>
      <w:pPr>
        <w:pStyle w:val="BodyText"/>
      </w:pPr>
      <w:r>
        <w:t xml:space="preserve">V dobrom rozmare dotárali sme sa až po polnoci domov.</w:t>
      </w:r>
    </w:p>
    <w:p>
      <w:pPr>
        <w:pStyle w:val="BodyText"/>
      </w:pPr>
      <w:r>
        <w:t xml:space="preserve">A Rarášťok vari ďalej rozmýšľal o tých slzách božích? Horké jeho roz-
          mýšlanie! Najväčšie nedobizne vystrájal potom a zo samého seba strojil
          rozličné vtipky.</w:t>
      </w:r>
    </w:p>
    <w:p>
      <w:pPr>
        <w:pStyle w:val="Heading2"/>
      </w:pPr>
      <w:r>
        <w:t xml:space="preserve">KAPITOLA ŠTVRTÁ</w:t>
      </w:r>
    </w:p>
    <w:p>
      <w:pPr>
        <w:pStyle w:val="Heading2"/>
      </w:pPr>
      <w:r>
        <w:t xml:space="preserve">Ako sa ozaj vodilo tomu nášmu Rarášťokovi v záležitostiach ľúbostných?</w:t>
      </w:r>
    </w:p>
    <w:p>
      <w:pPr>
        <w:pStyle w:val="FirstParagraph"/>
      </w:pPr>
      <w:r>
        <w:t xml:space="preserve">Čitatelky spanilé a čitatelia drahí, viem, tvrdo očakávali tento pred-
          met. Očakávanie ich som sa tým usilovnejšie ponáhľal vyplniť, lebo ľú-
          bosť bola v živote brata Rarášťoka Smejku hlavným činiteľom, hlavným
          predmetom jeho myslenia, cítenia a celého túženia. Keď prišiel medzi
          nás, obyčajne začal o svojich „liebschaftoch“ vyprávať.</w:t>
      </w:r>
    </w:p>
    <w:p>
      <w:pPr>
        <w:pStyle w:val="BodyText"/>
      </w:pPr>
      <w:r>
        <w:t xml:space="preserve">Ešte ako maličký chlapec bol zaľúbený do jedného malého maďarské-
          ho dievčaťa, ktoré v susednom jeho domoviny mestečku bývalo a ktoré,
          kto zná, či už tiež začalo pociťovať tie blažené city a tajné, pritom ale
          predsa jasné túhy, o ktorých sa dakto vyslovil, že by bez nich nebolo
          hodno ani na svet prísť! S veľkým pátosom rozprával brat Smejko, aká.
          utešená, naivná bola táto jeho prvá ľúbosť! I tie jeho plány a túžby, aké
          boli jednoduché, primitívne! Všetky jeho želania sústreďovali sa, vraj,
          vtom jedinom: mať malinkú kolibku, v ktorej by so svojou malou ženič-
          kou sám mohol bývať a gazdovať.</w:t>
      </w:r>
    </w:p>
    <w:p>
      <w:pPr>
        <w:pStyle w:val="BodyText"/>
      </w:pPr>
      <w:r>
        <w:t xml:space="preserve">V štrnástom roku svojom mal zase lúbostný pomer s istou osôbkou,
          ktorá si zhola nemohla sťažovať, že je snáď ešte nedospelá. Prekárali ju,
          že by Rarášťokovi i za starú mamičku ta pristala. Napriek tomu bol náš
          šuhaj ziskry do nej zaľúbený láskou ohnivou, horiacou až dovtedy, kým
          sa páni učbári nedozvedeli o dobrodružnom svojom žiakovi. Jediné po-
          strašenie pána správcu, že dostane z mravnosti o jeden stupeň nižšiu
          triedu, dostačovalo ochladiť jeho rozohriaty mozog.</w:t>
      </w:r>
    </w:p>
    <w:p>
      <w:pPr>
        <w:pStyle w:val="BodyText"/>
      </w:pPr>
      <w:r>
        <w:t xml:space="preserve">Ako osemnásťročný junoš bol náš Rarášťok vychovávateľom v jed-
          nom panskom dome. Čo mu veľmi vhod prišlo, našiel tu i dievča z prí-
          buzenstva panej. Švárna, nevinná Eufrozína padla mu, prirodzene, do
          srdca, a to tým viac, že si na dedine, kam postavením svojím bol pri-
          viazaný, nemohol tak medzi dievčatami vyberať ako v meste. Ale jeho
          zásadou bolo: stoj čo stoj mať naveky s niekým bližší pomer. - Chlad
          a nevinnosť z každého ťahu Eufrozíninho milostne žiariace boli meno-
          vite vlastnosťami, ktorým sa Rarášťok sťa idolu koril, pre ktoré, ako sám.
          vravieval, ideál svoj k srdcu striebornými klincami mal priklincovaný.
          Aká nešťastná bola zatiaľ ľúbosť táto! Eufrozína nebeská, spása edenu,
          blesk hviezdy zimošnej, zápyr zôr nad najvyšším vrcholcom Tatier,
          Eufrozína, ten vzor nevinnosti a studu panenského, ktorý sa pri každom
          stretnutí pohľadu so zrakom iného nežne červenal a lúče snivých očú
          na dlážky upieral, Eufrozína tá, s ktorou si po uplynutí niekolkých ro-
          kov večný zväzok sľuboval priateľ náš, Eufrozína tá - bola mamičkou,
          mamkou dvoch na dedine inej žijúcich anjelikov! - To bolo sklamanie</w:t>
      </w:r>
    </w:p>
    <w:p>
      <w:pPr>
        <w:pStyle w:val="BodyText"/>
      </w:pPr>
      <w:r>
        <w:t xml:space="preserve">ukrutné. Pád neočakávaný do vín spenených zúriacej Niagary, pád már-
          nivého meteora do hlbiny morskej, pád prvého anjela z jasných výš
          nebeských do čierňav bezodného Tartaru nemohol hroznejší byť nad
          pád Rarášťokov zo sveta klamných ideálov do bahna ohyzdnej skutoč-
          nosti. Tak aspoň opisoval sklamanie svoje on. Čo si tu mal počať úbohý
          nešťastník? — Svetom utiecť? Preklínať ukrutný osud? Strašnú pomstu
          sypať na hlavy besných drakov, čo vencov svätých opovážili sa i len do-
          tknúť, nie to roztrhať? - Rarášťok ani jedno, ani druhé nezrobil. Úbohej
          Eufrozíne nadal po počutí tohto chýru do neverníc, za niekolko dní sa.
          s ňou nezhováral, ale potom sa zase pomeril a hockedy ju celkom ľaho-
          stajne do dobrej vôle vybozkával...</w:t>
      </w:r>
    </w:p>
    <w:p>
      <w:pPr>
        <w:pStyle w:val="BodyText"/>
      </w:pPr>
      <w:r>
        <w:t xml:space="preserve">Ešte viac kadejakých ľúbostných pomerov by som mohol zo života
          Rarášťokovho pospomínať, ako napríklad i do vlastnej sestričky, do istej
          barónky, ba i do jednoduchej chyžnej (do tej spomínanej Julišky) bol
          buchnutý, ale nateraz to všetko náročky rozťahovať nechcem, aby som.
          si potom jeho hnev na seba newalil, že všetky jeho tajnosti, s ktorými
          sa on iba svojim priateľom zveril, celému svetu vytrubujem. Ba i zavrátiť
          by ma mohol, že sa jedno-druhé len v jeho ohnivej obrazotvornosti pri-
          hodilo, čím nás ako so skutočnou udalosťou ošudiť zmýšľal. Mal zaiste i
          nevšedný dar „zahýbania“.</w:t>
      </w:r>
    </w:p>
    <w:p>
      <w:pPr>
        <w:pStyle w:val="Heading2"/>
      </w:pPr>
      <w:r>
        <w:t xml:space="preserve">KAPITOLA PIATA</w:t>
      </w:r>
    </w:p>
    <w:p>
      <w:pPr>
        <w:pStyle w:val="Heading2"/>
      </w:pPr>
      <w:r>
        <w:t xml:space="preserve">Návšteva u šuhaja ako z iskry</w:t>
      </w:r>
    </w:p>
    <w:p>
      <w:pPr>
        <w:pStyle w:val="FirstParagraph"/>
      </w:pPr>
      <w:r>
        <w:t xml:space="preserve">Po skončení práv vystúpil Rarášťok Smejko na postať verejného života
          a vodilo sa mu tuná veľmi dobre. Kde sa len skrútol, šťastie ho takreče-
          no prenasledovalo. My sme si, z akej príčiny neviem, nepísali, takže aj on
          bezpochyby len tak málo znal o mne ako ja o ňom a o jeho pomeroch. Na
          poli spisby som jeho meno nevidel, usudzoval som teda tak, ako je to na
          Slovensku hriešnou obyčajou: kto nepíše, nie je činným národovcom.</w:t>
      </w:r>
    </w:p>
    <w:p>
      <w:pPr>
        <w:pStyle w:val="BodyText"/>
      </w:pPr>
      <w:r>
        <w:t xml:space="preserve">Asi o desať rokov od čias nášho nevidenia sa prišiel som náhodou
          do mesta P. Zosadol som v hostinci a nevýslovne som bol prekvapený, počujúc všade rozhovory slovenské i medzi vzdelanejšími, a to zväčša o
          záležitostiach národných.</w:t>
      </w:r>
    </w:p>
    <w:p>
      <w:pPr>
        <w:pStyle w:val="BodyText"/>
      </w:pPr>
      <w:r>
        <w:t xml:space="preserve">„Aký to prevrat netušený od desiatich rokov vtomto čestnom meste,“
          oslovím jedného z prítomných hostí. „Keď som ešte ako žiak navštívil tu
          narodeného svojho druha, nebolo tu počuť od vzdelanejších ani slovíčka
          po slovensky. Všetko bolo odrodilé, že človeku až smutno prichádzalo.
          okolo srdca. A teraz, buď bohu chvála, aký to život, aká zaujatosť!“</w:t>
      </w:r>
    </w:p>
    <w:p>
      <w:pPr>
        <w:pStyle w:val="BodyText"/>
      </w:pPr>
      <w:r>
        <w:t xml:space="preserve">„Sláva bohu!“ vzdychne si oslovený, „že sa tie smutné časy našej za-
          slepenosti duševnej už pominuli! No sláva aj nášmu pánu Rarášťokovi!
          Keby jeho nie, veru, kto zná, či by z nášho preporodu až dosiaľ bolo:
          voľačo bývalo!“</w:t>
      </w:r>
    </w:p>
    <w:p>
      <w:pPr>
        <w:pStyle w:val="BodyText"/>
      </w:pPr>
      <w:r>
        <w:t xml:space="preserve">„Rarášťok Smejko?“ spýtam sa prekvapene.</w:t>
      </w:r>
    </w:p>
    <w:p>
      <w:pPr>
        <w:pStyle w:val="BodyText"/>
      </w:pPr>
      <w:r>
        <w:t xml:space="preserve">„I veľmi. Veru nás pán pravotár zobudil k opravdivému životu. Milos-
          tivý Hospodin ho za to požehnaj!“</w:t>
      </w:r>
    </w:p>
    <w:p>
      <w:pPr>
        <w:pStyle w:val="BodyText"/>
      </w:pPr>
      <w:r>
        <w:t xml:space="preserve">Vo mne zovrela radosť.</w:t>
      </w:r>
    </w:p>
    <w:p>
      <w:pPr>
        <w:pStyle w:val="BodyText"/>
      </w:pPr>
      <w:r>
        <w:t xml:space="preserve">„Odpusťte, priateľko drahý, že hnaný citmi srdca svojho v náruč sa
          ponáhľam bývalému druhovi svojmu a rozhovor svoj s vami prerušu-
          jem. Prosil by som vás len ešte o číslo jeho domu.“</w:t>
      </w:r>
    </w:p>
    <w:p>
      <w:pPr>
        <w:pStyle w:val="BodyText"/>
      </w:pPr>
      <w:r>
        <w:t xml:space="preserve">Sotva dočkajúc odpovede, bol som na ulici. Idúc hore mestom a po-
          zerajúc na čísla domov, zhliadnem blížiť sa proti sebe vážneho muža po-
          stavy širokej, územčistej.</w:t>
      </w:r>
    </w:p>
    <w:p>
      <w:pPr>
        <w:pStyle w:val="BodyText"/>
      </w:pPr>
      <w:r>
        <w:t xml:space="preserve">„Brat môj!“</w:t>
      </w:r>
    </w:p>
    <w:p>
      <w:pPr>
        <w:pStyle w:val="BodyText"/>
      </w:pPr>
      <w:r>
        <w:t xml:space="preserve">„Duša moja!“ A sťa zamilovaný párik viseli sme jeden druhému na
          perách.</w:t>
      </w:r>
    </w:p>
    <w:p>
      <w:pPr>
        <w:pStyle w:val="BodyText"/>
      </w:pPr>
      <w:r>
        <w:t xml:space="preserve">Rarášťok pred desiatimi rokmi opravdivým Rarášťokom po desiatich
          rokoch. Ani vlas nepremenil sa na ňom od tých čias v jeho povahe.</w:t>
      </w:r>
    </w:p>
    <w:p>
      <w:pPr>
        <w:pStyle w:val="BodyText"/>
      </w:pPr>
      <w:r>
        <w:t xml:space="preserve">Na moju prosbu išiel so mnou do hostinca.</w:t>
      </w:r>
    </w:p>
    <w:p>
      <w:pPr>
        <w:pStyle w:val="BodyText"/>
      </w:pPr>
      <w:r>
        <w:t xml:space="preserve">„Buď si!“ odvetil mi on, „urobíme si aspoň figeľ.“ Ja som ho nerozu-
          mel. Podobne mi nejasné bolo, čo mala znamenať navštívenka, ktorú
          brat Rarášťok, naznačiac voľačo na ňu, hostinskému bol podal pred dva-
          nástou v sprievode niekoľkých mnou nepočutých slov.</w:t>
      </w:r>
    </w:p>
    <w:p>
      <w:pPr>
        <w:pStyle w:val="BodyText"/>
      </w:pPr>
      <w:r>
        <w:t xml:space="preserve">Obedovali sme spolu. Keďsme si najhlavnejšie momenty života nakrát-
          ko vyrozprávali, prešiel rozhovor zaraz na národné záležitosti. Prítomní
          pustili sa s nami tiež do rozhovoru. Srdce mi rástlo od radosti, keď som
          počul priateľa svojho besedovať s prítomnými o zlatej budúcnosti Sloven- stva, ktorú on tak prirodzene, a predsa veľkolepo, tak nadšene, a predsa.
          jasne maľoval. Že sa o národné veci obzrie dakedy, proti tomu by som ešte
          pred štvrthodinou počas nášho súkromného rozhovoru bol mohol pri-
          sahať, a žeby čo i len slovo hoden bol vážne preriecť, to ani predpokladať
          som sa neopovážil. Radosť bolo vidieť, ako sa všetko k nemu vinulo.</w:t>
      </w:r>
    </w:p>
    <w:p>
      <w:pPr>
        <w:pStyle w:val="BodyText"/>
      </w:pPr>
      <w:r>
        <w:t xml:space="preserve">S citmi ľúbymi, sladkými rozlúčil som sa s ostatnými prebudenými
          občanmi p...skými, keď ma Rarášťok na svoju hospodu pozval, aby sme
          si vraj o jednom-druhom ešte dôvernejšie mohli poklebetiť.</w:t>
      </w:r>
    </w:p>
    <w:p>
      <w:pPr>
        <w:pStyle w:val="BodyText"/>
      </w:pPr>
      <w:r>
        <w:t xml:space="preserve">„Toto je moje hniezdo!“ riekol pred jedným veľkým domom.</w:t>
      </w:r>
    </w:p>
    <w:p>
      <w:pPr>
        <w:pStyle w:val="BodyText"/>
      </w:pPr>
      <w:r>
        <w:t xml:space="preserve">Vošli sme do dvora. Vzorný poriadok dookola v kvetinovej záhradke
          ako i na chodbe upomínal, že vdome nechýba usilovná gazdin:</w:t>
      </w:r>
    </w:p>
    <w:p>
      <w:pPr>
        <w:pStyle w:val="BodyText"/>
      </w:pPr>
      <w:r>
        <w:t xml:space="preserve">Iba pred samými dvermi napadlo mi, že som sa zabudol spýtať brata
          Rarášťoka, či je ozaj ženatý?</w:t>
      </w:r>
    </w:p>
    <w:p>
      <w:pPr>
        <w:pStyle w:val="BodyText"/>
      </w:pPr>
      <w:r>
        <w:t xml:space="preserve">„Nech sa ti ľúbi, chyža je otvorená,“ predbehne ma slovom.</w:t>
      </w:r>
    </w:p>
    <w:p>
      <w:pPr>
        <w:pStyle w:val="BodyText"/>
      </w:pPr>
      <w:r>
        <w:t xml:space="preserve">V chyži dačo zašuchotalo. Zaklopem.</w:t>
      </w:r>
    </w:p>
    <w:p>
      <w:pPr>
        <w:pStyle w:val="BodyText"/>
      </w:pPr>
      <w:r>
        <w:t xml:space="preserve">„Voľno!“ zaznie tenký, mne trochu známy hlas.</w:t>
      </w:r>
    </w:p>
    <w:p>
      <w:pPr>
        <w:pStyle w:val="BodyText"/>
      </w:pPr>
      <w:r>
        <w:t xml:space="preserve">Vstúpime dnu: ku dverám blížila sa nežná ženská postava v úhľad-
          nom letnom obleku. Jej ťahy sa mi úplne neznámymi nepozdávali, spa-
          mätať som sa ale naskutku, aj ináč prekvapený, nevedel, kto by asi osoba.
          táto mohla byť?</w:t>
      </w:r>
    </w:p>
    <w:p>
      <w:pPr>
        <w:pStyle w:val="BodyText"/>
      </w:pPr>
      <w:r>
        <w:t xml:space="preserve">Na pohovke sa dve dietky čerstvých milých líčok zabávali.</w:t>
      </w:r>
    </w:p>
    <w:p>
      <w:pPr>
        <w:pStyle w:val="BodyText"/>
      </w:pPr>
      <w:r>
        <w:t xml:space="preserve">„Bývalý môj spolužiak pán Štefan K. - a toto ženuška moja,“ predsta-
          vil nás Rarášťok obapolne.</w:t>
      </w:r>
    </w:p>
    <w:p>
      <w:pPr>
        <w:pStyle w:val="BodyText"/>
      </w:pPr>
      <w:r>
        <w:t xml:space="preserve">„Ó, pán K., takmer by som vás ani nebola poznala!“ zašveholí ku mne
          švárna, vlúdna žienka. „A vy akože? Neprichodím vám známa?“</w:t>
      </w:r>
    </w:p>
    <w:p>
      <w:pPr>
        <w:pStyle w:val="BodyText"/>
      </w:pPr>
      <w:r>
        <w:t xml:space="preserve">„Ráčte odpustiť, milosťpani,“ vravím ja, keď sme sa všetci traja na
          pohovku posadili, takže žieňatko do prostriedku prišlo. Rarášťok sa ši-
          y usmieval. „Napriek tomu, že sú mi panej ťahy nie cudzie, nemôže
          ť na um.</w:t>
      </w:r>
    </w:p>
    <w:p>
      <w:pPr>
        <w:pStyle w:val="BodyText"/>
      </w:pPr>
      <w:r>
        <w:t xml:space="preserve">„Nemôže vám prísť na um, keď ste ma jeden večer ako študent r-ský
          násilne boli pobozkali?“</w:t>
      </w:r>
    </w:p>
    <w:p>
      <w:pPr>
        <w:pStyle w:val="BodyText"/>
      </w:pPr>
      <w:r>
        <w:t xml:space="preserve">A Rarášťok sa len usmieval a nepovedal nič, čo pri ňom bolo veľmi
          nápadné.</w:t>
      </w:r>
    </w:p>
    <w:p>
      <w:pPr>
        <w:pStyle w:val="BodyText"/>
      </w:pPr>
      <w:r>
        <w:t xml:space="preserve">„Krátke vlasy — dlhý rozum,“ vravia ľudia, „a veru sa nepravda toh-
          to i teraz dokazuje,“ rečie s ľúbym úsmevom tajomná šumná. „Rozdiel
          medzi mojimi vlasmi a vašimi, pán K., je istotne nie malý a môj rozum
          je teraz, ako vidím, predsa len nie kratší od vášho. Nuž, naozaj, neroz-
          pomínate sa?“</w:t>
      </w:r>
    </w:p>
    <w:p>
      <w:pPr>
        <w:pStyle w:val="BodyText"/>
      </w:pPr>
      <w:r>
        <w:t xml:space="preserve">Rarášťok vyskočil z pohovky.</w:t>
      </w:r>
    </w:p>
    <w:p>
      <w:pPr>
        <w:pStyle w:val="BodyText"/>
      </w:pPr>
      <w:r>
        <w:t xml:space="preserve">„Ale ľudia! Čože sa vám robí? Už vidím, že vás ja musím z ťažkostí
          vytrhnúť!“ zvolá, prebehnúc so smiechom po izbe. „Nuž Juliška, Juliška,
          čo mi ako študentovi vodu nosievala, je táto moja ženička! Bozkajte sa
          mi krásne pred očami a zmyte ten násilný bozk slobodným, dobrovoľ-
          ným bozkom.“</w:t>
      </w:r>
    </w:p>
    <w:p>
      <w:pPr>
        <w:pStyle w:val="BodyText"/>
      </w:pPr>
      <w:r>
        <w:t xml:space="preserve">A sladulinký bozk zopakoval sa, takže na jeho hlasné dvojité pľasnu-
          tie i dietky zle zazreli na mňa.</w:t>
      </w:r>
    </w:p>
    <w:p>
      <w:pPr>
        <w:pStyle w:val="BodyText"/>
      </w:pPr>
      <w:r>
        <w:t xml:space="preserve">V dome tomto strávil som tri z najsladších dní života svojho, zabával
          som sa ako v kruhu svojich vlastných. Nevedel som sa dosť načudovať
          ostrovtipu a vzdelanosti Juliškinej. Kto by len zakrátko bol pozoroval
          jej nenútený spoločenský tón, nikdy by nebol veril, že iba rok bola vo
          výchovnom ústave, kam ju Rarášťok na svoje útraty bol dal, prv než sa
          s ňou vzal.</w:t>
      </w:r>
    </w:p>
    <w:p>
      <w:pPr>
        <w:pStyle w:val="BodyText"/>
      </w:pPr>
      <w:r>
        <w:t xml:space="preserve">Odchodiacemu riekol mi Rarášťok s dobrým rozmarom toto: „Od
          svojej Julišky naučil som sa, že je sangvinik po našsky „šuhaj ako ziskry.
          Odvtedy ale, brat môj, ako som si ju za žienku vzal, naučil som sa od nej
          ešte mnoho dobrého - ale nie menej zlého...“</w:t>
      </w:r>
    </w:p>
    <w:p>
      <w:pPr>
        <w:pStyle w:val="BodyText"/>
      </w:pPr>
      <w:r>
        <w:t xml:space="preserve">Za to vypriadol si na samopašné pery svoje milosrdné pľasnutie od
          rúčky snehovej.</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7Z</dcterms:created>
  <dcterms:modified xsi:type="dcterms:W3CDTF">2024-10-09T16:27:07Z</dcterms:modified>
</cp:coreProperties>
</file>

<file path=docProps/custom.xml><?xml version="1.0" encoding="utf-8"?>
<Properties xmlns="http://schemas.openxmlformats.org/officeDocument/2006/custom-properties" xmlns:vt="http://schemas.openxmlformats.org/officeDocument/2006/docPropsVTypes"/>
</file>